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partial differentiation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introduction to partial 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6-04-16T12:38:56Z</dcterms:created>
  <dcterms:modified xsi:type="dcterms:W3CDTF">2026-04-16T12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